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61E0DA56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772DA">
        <w:rPr>
          <w:rFonts w:ascii="Franklin Gothic Demi" w:eastAsia="Franklin Gothic Demi" w:hAnsi="Franklin Gothic Demi" w:cs="Franklin Gothic Demi"/>
          <w:sz w:val="60"/>
          <w:szCs w:val="60"/>
        </w:rPr>
        <w:t>ISO 14001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>:201</w:t>
      </w:r>
      <w:r w:rsidR="000F50F6">
        <w:rPr>
          <w:rFonts w:ascii="Franklin Gothic Demi" w:eastAsia="Franklin Gothic Demi" w:hAnsi="Franklin Gothic Demi" w:cs="Franklin Gothic Demi"/>
          <w:sz w:val="60"/>
          <w:szCs w:val="60"/>
        </w:rPr>
        <w:t>5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 Fundamentals </w:t>
      </w:r>
    </w:p>
    <w:p w14:paraId="5EA5A988" w14:textId="5EE8BAB3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 xml:space="preserve">Presented by </w:t>
      </w:r>
      <w:proofErr w:type="spellStart"/>
      <w:r w:rsidRPr="00DA663F">
        <w:rPr>
          <w:spacing w:val="-9"/>
          <w:sz w:val="28"/>
          <w:szCs w:val="28"/>
        </w:rPr>
        <w:t>Wollam</w:t>
      </w:r>
      <w:proofErr w:type="spellEnd"/>
      <w:r w:rsidRPr="00DA663F">
        <w:rPr>
          <w:spacing w:val="-9"/>
          <w:sz w:val="28"/>
          <w:szCs w:val="28"/>
        </w:rPr>
        <w:t xml:space="preserve">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</w:t>
      </w:r>
      <w:r w:rsidR="001D1EBA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3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6DFEFD58" w:rsidR="006C5D2D" w:rsidRDefault="00AB5250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777A15C8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46ECDD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6E91E8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52A9E1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53523FA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15BF8C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42689D41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3165F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4CF06F61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433D8E9B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A51318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78855C0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ED42B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1B248A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BB0A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4A9881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0B9DA8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B2704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938977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B642AE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FD3D44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7CC6F488" w:rsidR="005D72C0" w:rsidRPr="00B560CF" w:rsidRDefault="00AB5250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763387">
        <w:rPr>
          <w:rFonts w:ascii="Franklin Gothic Demi" w:hAnsi="Franklin Gothic Demi"/>
          <w:sz w:val="16"/>
          <w:szCs w:val="16"/>
        </w:rPr>
        <w:t>2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573BC4">
        <w:rPr>
          <w:rFonts w:ascii="Franklin Gothic Demi" w:hAnsi="Franklin Gothic Demi"/>
          <w:sz w:val="16"/>
          <w:szCs w:val="16"/>
        </w:rPr>
        <w:t>ISO 14001</w:t>
      </w:r>
      <w:r w:rsidR="003420F5">
        <w:rPr>
          <w:rFonts w:ascii="Franklin Gothic Demi" w:hAnsi="Franklin Gothic Demi"/>
          <w:sz w:val="16"/>
          <w:szCs w:val="16"/>
        </w:rPr>
        <w:t xml:space="preserve">:2015 Fundamentals </w:t>
      </w:r>
    </w:p>
    <w:p w14:paraId="219A8D50" w14:textId="69F650BB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DD4A5A">
        <w:rPr>
          <w:rFonts w:ascii="Franklin Gothic Book" w:eastAsia="Franklin Gothic Book" w:hAnsi="Franklin Gothic Book"/>
          <w:b/>
          <w:strike/>
          <w:sz w:val="16"/>
          <w:szCs w:val="16"/>
        </w:rPr>
        <w:t>$15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6260CB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DD4A5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295</w:t>
      </w:r>
      <w:r w:rsidR="00BF4E7B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412BF72D" w14:textId="52D3E8FD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77E36C07" w14:textId="77777777" w:rsidR="00AB5250" w:rsidRDefault="00AB5250" w:rsidP="00AB525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AB445E5" w14:textId="77777777" w:rsidR="00AB5250" w:rsidRDefault="003F26BD" w:rsidP="00AB525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 w:rsidRPr="00ED37DE">
        <w:rPr>
          <w:rFonts w:cs="Franklin Gothic Book"/>
        </w:rPr>
        <w:t xml:space="preserve"> </w:t>
      </w:r>
      <w:r w:rsidR="00AB5250" w:rsidRPr="005D72C0">
        <w:rPr>
          <w:rFonts w:cs="Franklin Gothic Book"/>
        </w:rPr>
        <w:t>PetroWise</w:t>
      </w:r>
      <w:r w:rsidR="00AB5250" w:rsidRPr="005D72C0">
        <w:rPr>
          <w:rFonts w:cs="Franklin Gothic Book"/>
          <w:vertAlign w:val="superscript"/>
        </w:rPr>
        <w:t>TM</w:t>
      </w:r>
      <w:r w:rsidR="00AB5250" w:rsidRPr="005D72C0">
        <w:rPr>
          <w:rFonts w:cs="Franklin Gothic Book"/>
        </w:rPr>
        <w:t xml:space="preserve"> </w:t>
      </w:r>
      <w:r w:rsidR="00AB5250">
        <w:rPr>
          <w:rFonts w:cs="Franklin Gothic Book"/>
        </w:rPr>
        <w:t>(</w:t>
      </w:r>
      <w:r w:rsidR="00AB5250" w:rsidRPr="005D72C0">
        <w:rPr>
          <w:rFonts w:cs="Franklin Gothic Book"/>
        </w:rPr>
        <w:t>Virtual Classroom</w:t>
      </w:r>
      <w:r w:rsidR="00AB5250">
        <w:rPr>
          <w:rFonts w:cs="Franklin Gothic Book"/>
        </w:rPr>
        <w:t>)</w:t>
      </w:r>
    </w:p>
    <w:p w14:paraId="269E186A" w14:textId="1FF82F0D" w:rsidR="00AB5250" w:rsidRDefault="00AB5250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32D1919" w14:textId="5F7C7052" w:rsidR="0002224C" w:rsidRDefault="0002224C" w:rsidP="0002224C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</w:t>
      </w:r>
      <w:r w:rsidR="00BF4E7B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0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77BA033" w14:textId="3A223AB9" w:rsidR="00CD5E58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E3390D1" w14:textId="20DE107F" w:rsidR="00AB5250" w:rsidRPr="00DB655D" w:rsidRDefault="003F26BD" w:rsidP="00AB525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AB5250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AB5250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AB5250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310412BC" w14:textId="77777777" w:rsidR="005D72C0" w:rsidRDefault="003F26BD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549E688" w14:textId="77777777" w:rsidR="001D1EBA" w:rsidRPr="001D1EBA" w:rsidRDefault="001D1EBA" w:rsidP="001D1E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1D1EBA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1D1EB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an. 30-31) </w:t>
      </w:r>
    </w:p>
    <w:p w14:paraId="4F1DBE01" w14:textId="77777777" w:rsidR="001D1EBA" w:rsidRPr="001D1EBA" w:rsidRDefault="001D1EBA" w:rsidP="001D1E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1D1EBA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1D1EB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March 9-10)</w:t>
      </w:r>
    </w:p>
    <w:p w14:paraId="430F1AF5" w14:textId="77777777" w:rsidR="001D1EBA" w:rsidRPr="001D1EBA" w:rsidRDefault="001D1EBA" w:rsidP="001D1E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1D1EBA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1D1EB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May 14-15)</w:t>
      </w:r>
    </w:p>
    <w:p w14:paraId="358A06BD" w14:textId="77777777" w:rsidR="001D1EBA" w:rsidRPr="001D1EBA" w:rsidRDefault="001D1EBA" w:rsidP="001D1E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1D1EBA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1D1EB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uly 20-21)</w:t>
      </w:r>
    </w:p>
    <w:p w14:paraId="0B31636B" w14:textId="77777777" w:rsidR="001D1EBA" w:rsidRPr="001D1EBA" w:rsidRDefault="001D1EBA" w:rsidP="001D1E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1D1EBA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1D1EB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Sept 14-15)</w:t>
      </w:r>
    </w:p>
    <w:p w14:paraId="404FEBEE" w14:textId="57A0545D" w:rsidR="00AB2B1A" w:rsidRDefault="001D1EBA" w:rsidP="001D1E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1D1EBA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1D1EB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Nov. 23-24)</w:t>
      </w:r>
    </w:p>
    <w:p w14:paraId="3CD1483B" w14:textId="77777777" w:rsidR="001D1EBA" w:rsidRDefault="001D1EBA" w:rsidP="001D1E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4299EFF5" w14:textId="77777777" w:rsidR="00FF37BA" w:rsidRDefault="00FF37BA" w:rsidP="00A244C4">
      <w:pPr>
        <w:spacing w:before="10" w:line="220" w:lineRule="exact"/>
      </w:pPr>
    </w:p>
    <w:p w14:paraId="26974F3E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0126D220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957D7C9" w14:textId="77777777" w:rsidR="0002224C" w:rsidRDefault="0002224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AE6B10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C4DFA04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D1D95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8E4A476" w14:textId="77777777" w:rsidR="00682CA9" w:rsidRDefault="00682CA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95CEAB6" w14:textId="77777777" w:rsidR="00F246E8" w:rsidRDefault="00F246E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0F3B30" w14:textId="62F7996E" w:rsidR="006C5D2D" w:rsidRPr="00AB2B1A" w:rsidRDefault="00AB5250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>
        <w:rPr>
          <w:rFonts w:ascii="Franklin Gothic Demi" w:eastAsia="Franklin Gothic Demi" w:hAnsi="Franklin Gothic Demi"/>
          <w:sz w:val="18"/>
          <w:szCs w:val="18"/>
        </w:rPr>
        <w:t>P</w:t>
      </w:r>
      <w:r w:rsidR="005C3A0B" w:rsidRPr="00AB2B1A">
        <w:rPr>
          <w:rFonts w:ascii="Franklin Gothic Demi" w:eastAsia="Franklin Gothic Demi" w:hAnsi="Franklin Gothic Demi"/>
          <w:sz w:val="18"/>
          <w:szCs w:val="18"/>
        </w:rPr>
        <w:t>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565DF7F9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B6863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2B3AC86E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C4DE5A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38B8B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11D9BC8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717526"/>
      <w:r w:rsidR="0002224C" w:rsidRPr="0002224C">
        <w:t xml:space="preserve"> </w:t>
      </w:r>
      <w:r w:rsidR="0002224C">
        <w:t xml:space="preserve">CVD: </w:t>
      </w:r>
      <w:sdt>
        <w:sdtPr>
          <w:id w:val="-1830752741"/>
          <w:placeholder>
            <w:docPart w:val="48C4101C3B7D46C69A6B97358966C6BA"/>
          </w:placeholder>
          <w:showingPlcHdr/>
          <w:text/>
        </w:sdtPr>
        <w:sdtEndPr/>
        <w:sdtContent>
          <w:r w:rsidR="0002224C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A8B018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1BE2D231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 xml:space="preserve">There will be a convenience fee of </w:t>
      </w:r>
      <w:r w:rsidR="00C34ADC">
        <w:rPr>
          <w:i/>
        </w:rPr>
        <w:t>4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18072B78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4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5" w:history="1"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6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2CF4F906" w:rsidR="006E486D" w:rsidRPr="00DA663F" w:rsidRDefault="0002224C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  <w:lang w:val="en-PH" w:eastAsia="en-PH"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8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F56C9D" w14:textId="77777777" w:rsidR="003F26BD" w:rsidRDefault="003F26BD" w:rsidP="008F7DBA">
      <w:r>
        <w:separator/>
      </w:r>
    </w:p>
  </w:endnote>
  <w:endnote w:type="continuationSeparator" w:id="0">
    <w:p w14:paraId="7E423D8B" w14:textId="77777777" w:rsidR="003F26BD" w:rsidRDefault="003F26BD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  <w:lang w:val="en-PH" w:eastAsia="en-PH"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3607DE" w14:textId="77777777" w:rsidR="003F26BD" w:rsidRDefault="003F26BD" w:rsidP="008F7DBA">
      <w:r>
        <w:separator/>
      </w:r>
    </w:p>
  </w:footnote>
  <w:footnote w:type="continuationSeparator" w:id="0">
    <w:p w14:paraId="47383792" w14:textId="77777777" w:rsidR="003F26BD" w:rsidRDefault="003F26BD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mNcMSvStD88VAMzF38055Tt6S5Hcyd75m9bC/bV0U5Ion20CV1lkYcds2RHAfvzetpnMFe1QvGbsx8LnOEhXrA==" w:salt="hz0PoagIf2/vrTM2CQI0p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19DC"/>
    <w:rsid w:val="00003084"/>
    <w:rsid w:val="0002224C"/>
    <w:rsid w:val="000403AE"/>
    <w:rsid w:val="00052DCF"/>
    <w:rsid w:val="00070CAA"/>
    <w:rsid w:val="00073CB8"/>
    <w:rsid w:val="000831C8"/>
    <w:rsid w:val="0008377A"/>
    <w:rsid w:val="000904A8"/>
    <w:rsid w:val="000954FB"/>
    <w:rsid w:val="000A54E1"/>
    <w:rsid w:val="000D3348"/>
    <w:rsid w:val="000F3B99"/>
    <w:rsid w:val="000F50F6"/>
    <w:rsid w:val="0010054E"/>
    <w:rsid w:val="001045BF"/>
    <w:rsid w:val="00106627"/>
    <w:rsid w:val="001204DD"/>
    <w:rsid w:val="00123673"/>
    <w:rsid w:val="001248AF"/>
    <w:rsid w:val="00127D8F"/>
    <w:rsid w:val="00131489"/>
    <w:rsid w:val="001329A4"/>
    <w:rsid w:val="00140D8D"/>
    <w:rsid w:val="0019235F"/>
    <w:rsid w:val="001D1EBA"/>
    <w:rsid w:val="001D67AB"/>
    <w:rsid w:val="001E4AD6"/>
    <w:rsid w:val="002353F5"/>
    <w:rsid w:val="00253C2F"/>
    <w:rsid w:val="00255657"/>
    <w:rsid w:val="0026293F"/>
    <w:rsid w:val="0027314F"/>
    <w:rsid w:val="00281223"/>
    <w:rsid w:val="002A692E"/>
    <w:rsid w:val="002D2B0E"/>
    <w:rsid w:val="003078F9"/>
    <w:rsid w:val="003420F5"/>
    <w:rsid w:val="0035283F"/>
    <w:rsid w:val="00354531"/>
    <w:rsid w:val="003A0128"/>
    <w:rsid w:val="003A6E98"/>
    <w:rsid w:val="003B2506"/>
    <w:rsid w:val="003D1FF9"/>
    <w:rsid w:val="003F1893"/>
    <w:rsid w:val="003F26BD"/>
    <w:rsid w:val="003F7016"/>
    <w:rsid w:val="00433863"/>
    <w:rsid w:val="004826C0"/>
    <w:rsid w:val="00497860"/>
    <w:rsid w:val="004A78DE"/>
    <w:rsid w:val="004C1670"/>
    <w:rsid w:val="004D3B1D"/>
    <w:rsid w:val="004E2D3D"/>
    <w:rsid w:val="00515D15"/>
    <w:rsid w:val="0052006E"/>
    <w:rsid w:val="00537F9C"/>
    <w:rsid w:val="00573BC4"/>
    <w:rsid w:val="00586973"/>
    <w:rsid w:val="005C2AEE"/>
    <w:rsid w:val="005C3A0B"/>
    <w:rsid w:val="005C6715"/>
    <w:rsid w:val="005D72C0"/>
    <w:rsid w:val="005F680F"/>
    <w:rsid w:val="006016F9"/>
    <w:rsid w:val="00610A06"/>
    <w:rsid w:val="006260CB"/>
    <w:rsid w:val="00641473"/>
    <w:rsid w:val="006456BB"/>
    <w:rsid w:val="00646B51"/>
    <w:rsid w:val="00661E28"/>
    <w:rsid w:val="00671665"/>
    <w:rsid w:val="00682CA9"/>
    <w:rsid w:val="006B1D07"/>
    <w:rsid w:val="006B536C"/>
    <w:rsid w:val="006C552A"/>
    <w:rsid w:val="006C5D2D"/>
    <w:rsid w:val="006E486D"/>
    <w:rsid w:val="00731BA3"/>
    <w:rsid w:val="00734FA3"/>
    <w:rsid w:val="00761554"/>
    <w:rsid w:val="00763387"/>
    <w:rsid w:val="00780568"/>
    <w:rsid w:val="007A15B3"/>
    <w:rsid w:val="007A6DBA"/>
    <w:rsid w:val="007B1CC3"/>
    <w:rsid w:val="0081128A"/>
    <w:rsid w:val="00852B6E"/>
    <w:rsid w:val="00862F7D"/>
    <w:rsid w:val="00865EB4"/>
    <w:rsid w:val="0088279E"/>
    <w:rsid w:val="008A0B82"/>
    <w:rsid w:val="008B44DE"/>
    <w:rsid w:val="008E43AD"/>
    <w:rsid w:val="008F43E7"/>
    <w:rsid w:val="008F5E5D"/>
    <w:rsid w:val="008F7DBA"/>
    <w:rsid w:val="0090767A"/>
    <w:rsid w:val="009139E8"/>
    <w:rsid w:val="00953EE3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7345A"/>
    <w:rsid w:val="00A75115"/>
    <w:rsid w:val="00A935DF"/>
    <w:rsid w:val="00A953F3"/>
    <w:rsid w:val="00AA3827"/>
    <w:rsid w:val="00AB2B1A"/>
    <w:rsid w:val="00AB5250"/>
    <w:rsid w:val="00AB71EF"/>
    <w:rsid w:val="00AF50E8"/>
    <w:rsid w:val="00AF5B7E"/>
    <w:rsid w:val="00B23A73"/>
    <w:rsid w:val="00B30636"/>
    <w:rsid w:val="00B55796"/>
    <w:rsid w:val="00B56B65"/>
    <w:rsid w:val="00B9267F"/>
    <w:rsid w:val="00B946DE"/>
    <w:rsid w:val="00BF4E7B"/>
    <w:rsid w:val="00C34ADC"/>
    <w:rsid w:val="00C3689A"/>
    <w:rsid w:val="00C772DA"/>
    <w:rsid w:val="00C86829"/>
    <w:rsid w:val="00C8775C"/>
    <w:rsid w:val="00CA2BA3"/>
    <w:rsid w:val="00CC24F4"/>
    <w:rsid w:val="00CD5E58"/>
    <w:rsid w:val="00CE56C0"/>
    <w:rsid w:val="00D237AA"/>
    <w:rsid w:val="00D408CC"/>
    <w:rsid w:val="00D54E74"/>
    <w:rsid w:val="00D56058"/>
    <w:rsid w:val="00D65A9D"/>
    <w:rsid w:val="00D71BDB"/>
    <w:rsid w:val="00D90CFF"/>
    <w:rsid w:val="00DA663F"/>
    <w:rsid w:val="00DA6A2E"/>
    <w:rsid w:val="00DC04E9"/>
    <w:rsid w:val="00DD4A5A"/>
    <w:rsid w:val="00DE4DE6"/>
    <w:rsid w:val="00DF6F4A"/>
    <w:rsid w:val="00E20D50"/>
    <w:rsid w:val="00E2624C"/>
    <w:rsid w:val="00E34C7B"/>
    <w:rsid w:val="00E414F4"/>
    <w:rsid w:val="00E57E28"/>
    <w:rsid w:val="00E75D36"/>
    <w:rsid w:val="00E94679"/>
    <w:rsid w:val="00EC22D8"/>
    <w:rsid w:val="00ED37DE"/>
    <w:rsid w:val="00EF0EF2"/>
    <w:rsid w:val="00F246E8"/>
    <w:rsid w:val="00F25B7D"/>
    <w:rsid w:val="00F402C5"/>
    <w:rsid w:val="00F50EDC"/>
    <w:rsid w:val="00F733FA"/>
    <w:rsid w:val="00F756A1"/>
    <w:rsid w:val="00F805D3"/>
    <w:rsid w:val="00FB494A"/>
    <w:rsid w:val="00FE109A"/>
    <w:rsid w:val="00FF2E2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customStyle="1" w:styleId="Mention1">
    <w:name w:val="Mention1"/>
    <w:basedOn w:val="DefaultParagraphFont"/>
    <w:uiPriority w:val="99"/>
    <w:semiHidden/>
    <w:unhideWhenUsed/>
    <w:rsid w:val="0002224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mailto:info@wollampag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mailto:info@wollampag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hyperlink" Target="http://www.wollamgroups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8C4101C3B7D46C69A6B97358966C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A0620-40D5-4E30-A192-4B6C427D8EB3}"/>
      </w:docPartPr>
      <w:docPartBody>
        <w:p w:rsidR="001300AC" w:rsidRDefault="00E27AD4" w:rsidP="00E27AD4">
          <w:pPr>
            <w:pStyle w:val="48C4101C3B7D46C69A6B97358966C6BA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727F2"/>
    <w:rsid w:val="000D238C"/>
    <w:rsid w:val="00127655"/>
    <w:rsid w:val="001300AC"/>
    <w:rsid w:val="00135F70"/>
    <w:rsid w:val="001B2DA1"/>
    <w:rsid w:val="001C5AAE"/>
    <w:rsid w:val="001F0DDA"/>
    <w:rsid w:val="00271B4A"/>
    <w:rsid w:val="002B3F90"/>
    <w:rsid w:val="002D3B37"/>
    <w:rsid w:val="002F0BE1"/>
    <w:rsid w:val="003521CC"/>
    <w:rsid w:val="00355600"/>
    <w:rsid w:val="00361352"/>
    <w:rsid w:val="003B3CE5"/>
    <w:rsid w:val="00451244"/>
    <w:rsid w:val="00455817"/>
    <w:rsid w:val="004A2561"/>
    <w:rsid w:val="004C2BF1"/>
    <w:rsid w:val="004C7441"/>
    <w:rsid w:val="004E412F"/>
    <w:rsid w:val="004E4A1F"/>
    <w:rsid w:val="00563AB8"/>
    <w:rsid w:val="005A532B"/>
    <w:rsid w:val="005B050E"/>
    <w:rsid w:val="005D3166"/>
    <w:rsid w:val="006540C6"/>
    <w:rsid w:val="006B753E"/>
    <w:rsid w:val="006F4B8D"/>
    <w:rsid w:val="007819BD"/>
    <w:rsid w:val="00876688"/>
    <w:rsid w:val="0098495C"/>
    <w:rsid w:val="009C3250"/>
    <w:rsid w:val="009E1D42"/>
    <w:rsid w:val="00A753FF"/>
    <w:rsid w:val="00A81395"/>
    <w:rsid w:val="00B72EBA"/>
    <w:rsid w:val="00BC3D74"/>
    <w:rsid w:val="00BF3EDA"/>
    <w:rsid w:val="00C04B22"/>
    <w:rsid w:val="00C32190"/>
    <w:rsid w:val="00C46B9C"/>
    <w:rsid w:val="00C867E2"/>
    <w:rsid w:val="00C9086E"/>
    <w:rsid w:val="00CC5BC4"/>
    <w:rsid w:val="00CE08BB"/>
    <w:rsid w:val="00CE15B2"/>
    <w:rsid w:val="00D36312"/>
    <w:rsid w:val="00D46C38"/>
    <w:rsid w:val="00D97286"/>
    <w:rsid w:val="00E27AD4"/>
    <w:rsid w:val="00E8333E"/>
    <w:rsid w:val="00E9334E"/>
    <w:rsid w:val="00EA393D"/>
    <w:rsid w:val="00EA5B7A"/>
    <w:rsid w:val="00FB5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8C4101C3B7D46C69A6B97358966C6BA">
    <w:name w:val="48C4101C3B7D46C69A6B97358966C6BA"/>
    <w:rsid w:val="00E27A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78864D-9D57-4635-B62C-D7900490872E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2.xml><?xml version="1.0" encoding="utf-8"?>
<ds:datastoreItem xmlns:ds="http://schemas.openxmlformats.org/officeDocument/2006/customXml" ds:itemID="{80D83AD6-A075-42FB-8622-4DCFFF086D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ECD871-1A5E-4218-8CDD-96DDE1634B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1A1153-9F58-4A6B-98BF-5F5A2B3B5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62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Kurtny</cp:lastModifiedBy>
  <cp:revision>14</cp:revision>
  <dcterms:created xsi:type="dcterms:W3CDTF">2018-08-08T16:00:00Z</dcterms:created>
  <dcterms:modified xsi:type="dcterms:W3CDTF">2019-12-17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